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-Siatka"/>
        <w:tblW w:w="1003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5989"/>
        <w:gridCol w:w="1949"/>
      </w:tblGrid>
      <w:tr w:rsidR="00D237FA" w:rsidRPr="001671B0" w:rsidTr="00193A4F">
        <w:trPr>
          <w:trHeight w:val="1338"/>
          <w:jc w:val="center"/>
        </w:trPr>
        <w:tc>
          <w:tcPr>
            <w:tcW w:w="2093" w:type="dxa"/>
            <w:shd w:val="clear" w:color="auto" w:fill="auto"/>
            <w:vAlign w:val="center"/>
          </w:tcPr>
          <w:p w:rsidR="005A766B" w:rsidRPr="0046763D" w:rsidRDefault="00210A14" w:rsidP="00193A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>
                  <wp:extent cx="803027" cy="803027"/>
                  <wp:effectExtent l="0" t="0" r="0" b="0"/>
                  <wp:docPr id="1" name="Obraz 1" descr="Znalezione obrazy dla zapytania uniwersytet morski gdynia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nalezione obrazy dla zapytania uniwersytet morski gdynia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321" cy="819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9" w:type="dxa"/>
            <w:vAlign w:val="center"/>
          </w:tcPr>
          <w:p w:rsidR="005A766B" w:rsidRPr="0059216B" w:rsidRDefault="00210A14" w:rsidP="00193A4F">
            <w:pPr>
              <w:jc w:val="center"/>
              <w:rPr>
                <w:rFonts w:ascii="Times New Roman" w:hAnsi="Times New Roman" w:cs="Times New Roman"/>
                <w:b/>
                <w:sz w:val="2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UNIWERSYTET MORSKI </w:t>
            </w:r>
            <w:r w:rsidR="005A766B" w:rsidRPr="0059216B">
              <w:rPr>
                <w:rFonts w:ascii="Times New Roman" w:hAnsi="Times New Roman" w:cs="Times New Roman"/>
                <w:b/>
                <w:sz w:val="28"/>
                <w:szCs w:val="20"/>
              </w:rPr>
              <w:t>W GDYNI</w:t>
            </w:r>
          </w:p>
          <w:p w:rsidR="005A766B" w:rsidRPr="0059216B" w:rsidRDefault="005A766B" w:rsidP="001A05F0">
            <w:pPr>
              <w:jc w:val="center"/>
              <w:rPr>
                <w:rFonts w:ascii="Times New Roman" w:hAnsi="Times New Roman" w:cs="Times New Roman"/>
                <w:sz w:val="28"/>
                <w:szCs w:val="20"/>
              </w:rPr>
            </w:pPr>
            <w:r w:rsidRPr="0059216B"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Wydział </w:t>
            </w:r>
            <w:r w:rsidR="001A05F0"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Zarządzania i Nauk o Jakości </w:t>
            </w:r>
          </w:p>
        </w:tc>
        <w:tc>
          <w:tcPr>
            <w:tcW w:w="1949" w:type="dxa"/>
            <w:shd w:val="clear" w:color="auto" w:fill="auto"/>
            <w:vAlign w:val="center"/>
          </w:tcPr>
          <w:p w:rsidR="005A766B" w:rsidRPr="0046763D" w:rsidRDefault="00515BC2" w:rsidP="00193A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1C98DCD9" wp14:editId="2F5D30BF">
                  <wp:extent cx="921385" cy="921385"/>
                  <wp:effectExtent l="0" t="0" r="0" b="0"/>
                  <wp:docPr id="3" name="Obraz 3" descr="https://umg.edu.pl/sites/default/files/zalaczniki/wznj-02_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1" descr="https://umg.edu.pl/sites/default/files/zalaczniki/wznj-02_0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1385" cy="921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z w:val="24"/>
          <w:szCs w:val="20"/>
        </w:rPr>
      </w:pPr>
    </w:p>
    <w:p w:rsidR="00CF0B22" w:rsidRPr="007A5B94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8"/>
          <w:szCs w:val="20"/>
        </w:rPr>
      </w:pPr>
      <w:r w:rsidRPr="007A5B94">
        <w:rPr>
          <w:rFonts w:ascii="Times New Roman" w:hAnsi="Times New Roman" w:cs="Times New Roman"/>
          <w:b/>
          <w:spacing w:val="30"/>
          <w:sz w:val="28"/>
          <w:szCs w:val="20"/>
        </w:rPr>
        <w:t>KARTA PRZEDMIOTU</w:t>
      </w:r>
    </w:p>
    <w:p w:rsidR="00CF0B22" w:rsidRP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4"/>
          <w:szCs w:val="20"/>
        </w:rPr>
      </w:pP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1376"/>
        <w:gridCol w:w="1284"/>
        <w:gridCol w:w="1417"/>
        <w:gridCol w:w="1560"/>
        <w:gridCol w:w="4394"/>
      </w:tblGrid>
      <w:tr w:rsidR="00EA2721" w:rsidRPr="001671B0" w:rsidTr="00550A4F">
        <w:trPr>
          <w:trHeight w:val="276"/>
        </w:trPr>
        <w:tc>
          <w:tcPr>
            <w:tcW w:w="1376" w:type="dxa"/>
            <w:vMerge w:val="restart"/>
            <w:shd w:val="clear" w:color="auto" w:fill="D9D9D9" w:themeFill="background1" w:themeFillShade="D9"/>
            <w:vAlign w:val="center"/>
          </w:tcPr>
          <w:p w:rsidR="004B1FB2" w:rsidRPr="001671B0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od przedmiotu</w:t>
            </w:r>
          </w:p>
        </w:tc>
        <w:tc>
          <w:tcPr>
            <w:tcW w:w="1284" w:type="dxa"/>
            <w:vMerge w:val="restart"/>
            <w:shd w:val="clear" w:color="auto" w:fill="auto"/>
            <w:vAlign w:val="center"/>
          </w:tcPr>
          <w:p w:rsidR="004B1FB2" w:rsidRPr="00550A4F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 w:val="restart"/>
            <w:shd w:val="clear" w:color="auto" w:fill="D9D9D9" w:themeFill="background1" w:themeFillShade="D9"/>
            <w:vAlign w:val="center"/>
          </w:tcPr>
          <w:p w:rsidR="004B1FB2" w:rsidRPr="00DC23D9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Nazwa przedmiotu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w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jęz. po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EA2721" w:rsidRDefault="001D001D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RZĄDZANIE TECHNOLOGIAMI CHŁODNICZYMI W PRZEMYŚLE SPOŻYWCZYM</w:t>
            </w:r>
          </w:p>
        </w:tc>
      </w:tr>
      <w:tr w:rsidR="00EA2721" w:rsidRPr="001671B0" w:rsidTr="00550A4F">
        <w:trPr>
          <w:trHeight w:val="276"/>
        </w:trPr>
        <w:tc>
          <w:tcPr>
            <w:tcW w:w="1376" w:type="dxa"/>
            <w:vMerge/>
            <w:shd w:val="clear" w:color="auto" w:fill="D9D9D9" w:themeFill="background1" w:themeFillShade="D9"/>
          </w:tcPr>
          <w:p w:rsidR="004B1FB2" w:rsidRDefault="004B1FB2" w:rsidP="00193A4F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284" w:type="dxa"/>
            <w:vMerge/>
            <w:shd w:val="clear" w:color="auto" w:fill="auto"/>
            <w:vAlign w:val="center"/>
          </w:tcPr>
          <w:p w:rsidR="004B1FB2" w:rsidRPr="00C97E91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/>
            <w:shd w:val="clear" w:color="auto" w:fill="D9D9D9" w:themeFill="background1" w:themeFillShade="D9"/>
          </w:tcPr>
          <w:p w:rsidR="004B1FB2" w:rsidRDefault="004B1FB2" w:rsidP="00CF0B22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w jęz. 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>ang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ie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EA2721" w:rsidRDefault="001D001D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2B3920">
              <w:rPr>
                <w:rFonts w:ascii="Times New Roman" w:hAnsi="Times New Roman" w:cs="Times New Roman"/>
                <w:b/>
                <w:sz w:val="24"/>
                <w:szCs w:val="20"/>
              </w:rPr>
              <w:t>MANAGEMENT OF REFRIGERATION TECHNOLOGIES IN THE FOOD INDUSTRY</w:t>
            </w:r>
          </w:p>
        </w:tc>
      </w:tr>
    </w:tbl>
    <w:p w:rsidR="00177487" w:rsidRDefault="00177487" w:rsidP="00177487">
      <w:pPr>
        <w:spacing w:after="0"/>
        <w:rPr>
          <w:rFonts w:ascii="Times New Roman" w:hAnsi="Times New Roman" w:cs="Times New Roman"/>
          <w:b/>
          <w:sz w:val="24"/>
          <w:szCs w:val="20"/>
        </w:rPr>
      </w:pPr>
    </w:p>
    <w:tbl>
      <w:tblPr>
        <w:tblStyle w:val="Tabela-Siatka"/>
        <w:tblW w:w="9911" w:type="dxa"/>
        <w:tblLook w:val="04A0" w:firstRow="1" w:lastRow="0" w:firstColumn="1" w:lastColumn="0" w:noHBand="0" w:noVBand="1"/>
      </w:tblPr>
      <w:tblGrid>
        <w:gridCol w:w="2637"/>
        <w:gridCol w:w="7274"/>
      </w:tblGrid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ierunek</w:t>
            </w:r>
          </w:p>
        </w:tc>
        <w:tc>
          <w:tcPr>
            <w:tcW w:w="7274" w:type="dxa"/>
            <w:vAlign w:val="center"/>
          </w:tcPr>
          <w:p w:rsidR="00942FEF" w:rsidRPr="004F47B4" w:rsidRDefault="00E919B1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Nauki o Jakości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pecjalność</w:t>
            </w:r>
          </w:p>
        </w:tc>
        <w:tc>
          <w:tcPr>
            <w:tcW w:w="7274" w:type="dxa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FB2334">
              <w:rPr>
                <w:rFonts w:ascii="Times New Roman" w:hAnsi="Times New Roman" w:cs="Times New Roman"/>
                <w:b/>
                <w:sz w:val="24"/>
                <w:szCs w:val="20"/>
              </w:rPr>
              <w:t>przedmiot kierunkowy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Poziom kształcenia</w:t>
            </w:r>
          </w:p>
        </w:tc>
        <w:tc>
          <w:tcPr>
            <w:tcW w:w="7274" w:type="dxa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tudia pierwszego stopnia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Forma studiów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tacjonarne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Profil kształcenia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ogólnoakademicki</w:t>
            </w:r>
            <w:proofErr w:type="spellEnd"/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tatus przedmiotu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liczenie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Rygor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wybieralny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21955" w:rsidRPr="00B73E75" w:rsidRDefault="00D2195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1526"/>
        <w:gridCol w:w="1701"/>
        <w:gridCol w:w="850"/>
        <w:gridCol w:w="851"/>
        <w:gridCol w:w="850"/>
        <w:gridCol w:w="851"/>
        <w:gridCol w:w="850"/>
        <w:gridCol w:w="851"/>
        <w:gridCol w:w="850"/>
        <w:gridCol w:w="851"/>
      </w:tblGrid>
      <w:tr w:rsidR="006F6C43" w:rsidRPr="00B73E75" w:rsidTr="00942FEF">
        <w:tc>
          <w:tcPr>
            <w:tcW w:w="1526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emestr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udiów</w:t>
            </w:r>
          </w:p>
        </w:tc>
        <w:tc>
          <w:tcPr>
            <w:tcW w:w="1701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CF0B22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iczba punktów </w:t>
            </w:r>
            <w:r w:rsidR="006F6C43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tygodniu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semestrze</w:t>
            </w:r>
          </w:p>
        </w:tc>
      </w:tr>
      <w:tr w:rsidR="00367CCE" w:rsidRPr="00B73E75" w:rsidTr="00942FEF">
        <w:tc>
          <w:tcPr>
            <w:tcW w:w="1526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942FEF" w:rsidRPr="00476965" w:rsidTr="00942FEF">
        <w:tc>
          <w:tcPr>
            <w:tcW w:w="1526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V</w:t>
            </w:r>
          </w:p>
        </w:tc>
        <w:tc>
          <w:tcPr>
            <w:tcW w:w="170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42FEF" w:rsidRPr="00B73E75" w:rsidTr="00942FEF">
        <w:tc>
          <w:tcPr>
            <w:tcW w:w="6629" w:type="dxa"/>
            <w:gridSpan w:val="6"/>
            <w:shd w:val="clear" w:color="auto" w:fill="D9D9D9" w:themeFill="background1" w:themeFillShade="D9"/>
            <w:vAlign w:val="center"/>
          </w:tcPr>
          <w:p w:rsidR="00942FEF" w:rsidRPr="00CF45EF" w:rsidRDefault="00942FEF" w:rsidP="00942F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45EF">
              <w:rPr>
                <w:rFonts w:ascii="Times New Roman" w:hAnsi="Times New Roman" w:cs="Times New Roman"/>
                <w:b/>
                <w:sz w:val="20"/>
                <w:szCs w:val="20"/>
              </w:rPr>
              <w:t>Razem w czasie studiów</w:t>
            </w:r>
          </w:p>
        </w:tc>
        <w:tc>
          <w:tcPr>
            <w:tcW w:w="3402" w:type="dxa"/>
            <w:gridSpan w:val="4"/>
            <w:vAlign w:val="center"/>
          </w:tcPr>
          <w:p w:rsidR="00942FEF" w:rsidRPr="002E722C" w:rsidRDefault="00942FEF" w:rsidP="00942F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</w:tr>
    </w:tbl>
    <w:p w:rsidR="007A74A3" w:rsidRDefault="007A74A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86652" w:rsidRPr="00B73E75" w:rsidRDefault="0068665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F47B4" w:rsidRPr="00B73E75" w:rsidTr="00193A4F">
        <w:tc>
          <w:tcPr>
            <w:tcW w:w="10061" w:type="dxa"/>
            <w:shd w:val="clear" w:color="auto" w:fill="D9D9D9" w:themeFill="background1" w:themeFillShade="D9"/>
          </w:tcPr>
          <w:p w:rsidR="004F47B4" w:rsidRPr="00B73E75" w:rsidRDefault="004F47B4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ymagania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w zakresie wiedzy, umiej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ę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no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ś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i i innych kompetencji</w:t>
            </w:r>
          </w:p>
        </w:tc>
      </w:tr>
      <w:tr w:rsidR="004F47B4" w:rsidRPr="00B73E75" w:rsidTr="00193A4F">
        <w:tc>
          <w:tcPr>
            <w:tcW w:w="10061" w:type="dxa"/>
          </w:tcPr>
          <w:p w:rsidR="004F47B4" w:rsidRPr="00B73E75" w:rsidRDefault="002B3920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rak wymagań wstępnych</w:t>
            </w: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F47B4" w:rsidRPr="00B73E75" w:rsidTr="00193A4F">
        <w:tc>
          <w:tcPr>
            <w:tcW w:w="10061" w:type="dxa"/>
            <w:shd w:val="clear" w:color="auto" w:fill="D9D9D9" w:themeFill="background1" w:themeFillShade="D9"/>
          </w:tcPr>
          <w:p w:rsidR="004F47B4" w:rsidRPr="00B73E75" w:rsidRDefault="004F47B4" w:rsidP="006F6C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el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zedmiotu</w:t>
            </w:r>
          </w:p>
        </w:tc>
      </w:tr>
      <w:tr w:rsidR="004F47B4" w:rsidRPr="00B73E75" w:rsidTr="00193A4F">
        <w:tc>
          <w:tcPr>
            <w:tcW w:w="10061" w:type="dxa"/>
          </w:tcPr>
          <w:p w:rsidR="004F47B4" w:rsidRPr="00B73E75" w:rsidRDefault="003C7137" w:rsidP="006F6C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713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znanie podstawowych pojęć oraz technologii chłodniczych stosowanych w przemyśle spożywczym.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959"/>
        <w:gridCol w:w="7087"/>
        <w:gridCol w:w="2015"/>
      </w:tblGrid>
      <w:tr w:rsidR="00CF0B22" w:rsidRPr="00B73E75" w:rsidTr="00193A4F">
        <w:tc>
          <w:tcPr>
            <w:tcW w:w="10061" w:type="dxa"/>
            <w:gridSpan w:val="3"/>
            <w:shd w:val="clear" w:color="auto" w:fill="D9D9D9" w:themeFill="background1" w:themeFillShade="D9"/>
          </w:tcPr>
          <w:p w:rsidR="00CF0B22" w:rsidRPr="00B73E75" w:rsidRDefault="00CF0B22" w:rsidP="00CF0B2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iągane e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fekty uczenia się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la 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zedmiotu (EKP)</w:t>
            </w:r>
          </w:p>
        </w:tc>
      </w:tr>
      <w:tr w:rsidR="006F6C43" w:rsidRPr="00B73E75" w:rsidTr="007A0D66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o zako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ń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r w:rsidR="006C49E5">
              <w:rPr>
                <w:rFonts w:ascii="Times New Roman" w:hAnsi="Times New Roman" w:cs="Times New Roman"/>
                <w:b/>
                <w:sz w:val="20"/>
                <w:szCs w:val="20"/>
              </w:rPr>
              <w:t>zeniu przedmiotu student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015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865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kierunkowych efekt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 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uczenia się</w:t>
            </w:r>
          </w:p>
        </w:tc>
      </w:tr>
      <w:tr w:rsidR="006F6C43" w:rsidRPr="00B73E75" w:rsidTr="005C0AFD">
        <w:tc>
          <w:tcPr>
            <w:tcW w:w="959" w:type="dxa"/>
            <w:vAlign w:val="center"/>
          </w:tcPr>
          <w:p w:rsidR="006F6C43" w:rsidRPr="00B73E75" w:rsidRDefault="00193A4F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  <w:tc>
          <w:tcPr>
            <w:tcW w:w="7087" w:type="dxa"/>
            <w:vAlign w:val="center"/>
          </w:tcPr>
          <w:p w:rsidR="006F6C43" w:rsidRPr="00B73E75" w:rsidRDefault="00152853" w:rsidP="008738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ymienia zadania </w:t>
            </w:r>
            <w:r w:rsidR="000A2A25">
              <w:rPr>
                <w:rFonts w:ascii="Times New Roman" w:hAnsi="Times New Roman" w:cs="Times New Roman"/>
                <w:sz w:val="20"/>
                <w:szCs w:val="20"/>
              </w:rPr>
              <w:t>przemysłu spożywczego w gospodarce kraju</w:t>
            </w:r>
            <w:r w:rsidR="0087382D">
              <w:rPr>
                <w:rFonts w:ascii="Times New Roman" w:hAnsi="Times New Roman" w:cs="Times New Roman"/>
                <w:sz w:val="20"/>
                <w:szCs w:val="20"/>
              </w:rPr>
              <w:t>, klasyfikuje techniki pomiaru warunków klimatycznych prowadzenia technologii chłodniczych w przemyśle spożywczym</w:t>
            </w:r>
          </w:p>
        </w:tc>
        <w:tc>
          <w:tcPr>
            <w:tcW w:w="2015" w:type="dxa"/>
            <w:vAlign w:val="center"/>
          </w:tcPr>
          <w:p w:rsidR="006F6C43" w:rsidRPr="00B73E75" w:rsidRDefault="008D5F30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2</w:t>
            </w:r>
          </w:p>
        </w:tc>
      </w:tr>
      <w:tr w:rsidR="00305105" w:rsidRPr="00B73E75" w:rsidTr="005C0AFD">
        <w:tc>
          <w:tcPr>
            <w:tcW w:w="959" w:type="dxa"/>
            <w:vAlign w:val="center"/>
          </w:tcPr>
          <w:p w:rsidR="00305105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  <w:tc>
          <w:tcPr>
            <w:tcW w:w="7087" w:type="dxa"/>
          </w:tcPr>
          <w:p w:rsidR="00305105" w:rsidRPr="00B73E75" w:rsidRDefault="0004162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na podstawowe pojęcia związane z technologiami chłodniczymi stosowanymi w przemyśle spożywczym</w:t>
            </w:r>
          </w:p>
        </w:tc>
        <w:tc>
          <w:tcPr>
            <w:tcW w:w="2015" w:type="dxa"/>
            <w:vAlign w:val="center"/>
          </w:tcPr>
          <w:p w:rsidR="00305105" w:rsidRPr="00B73E75" w:rsidRDefault="00C642EB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2</w:t>
            </w:r>
          </w:p>
        </w:tc>
      </w:tr>
      <w:tr w:rsidR="00305105" w:rsidRPr="00B73E75" w:rsidTr="005C0AFD">
        <w:tc>
          <w:tcPr>
            <w:tcW w:w="959" w:type="dxa"/>
            <w:vAlign w:val="center"/>
          </w:tcPr>
          <w:p w:rsidR="00305105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</w:t>
            </w:r>
          </w:p>
        </w:tc>
        <w:tc>
          <w:tcPr>
            <w:tcW w:w="7087" w:type="dxa"/>
          </w:tcPr>
          <w:p w:rsidR="00305105" w:rsidRPr="00B73E75" w:rsidRDefault="00A428D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arakteryzuje współczesne technologie chłodnicze stosowane w utrwalaniu produktów spożywczych</w:t>
            </w:r>
          </w:p>
        </w:tc>
        <w:tc>
          <w:tcPr>
            <w:tcW w:w="2015" w:type="dxa"/>
            <w:vAlign w:val="center"/>
          </w:tcPr>
          <w:p w:rsidR="00305105" w:rsidRPr="00B73E75" w:rsidRDefault="008D5F30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K_W03, </w:t>
            </w:r>
            <w:r w:rsidR="00C642EB">
              <w:rPr>
                <w:rFonts w:ascii="Times New Roman" w:hAnsi="Times New Roman" w:cs="Times New Roman"/>
                <w:sz w:val="20"/>
                <w:szCs w:val="20"/>
              </w:rPr>
              <w:t>NK_W07</w:t>
            </w:r>
          </w:p>
        </w:tc>
      </w:tr>
      <w:tr w:rsidR="00305105" w:rsidRPr="00B73E75" w:rsidTr="008D5F30">
        <w:trPr>
          <w:trHeight w:val="579"/>
        </w:trPr>
        <w:tc>
          <w:tcPr>
            <w:tcW w:w="959" w:type="dxa"/>
            <w:vAlign w:val="center"/>
          </w:tcPr>
          <w:p w:rsidR="00305105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4</w:t>
            </w:r>
          </w:p>
        </w:tc>
        <w:tc>
          <w:tcPr>
            <w:tcW w:w="7087" w:type="dxa"/>
          </w:tcPr>
          <w:p w:rsidR="00305105" w:rsidRPr="00B73E75" w:rsidRDefault="00A428D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na technologie chłodnicze i potrafi odpowiednio dobrać je do żywności różnego pochodzenia</w:t>
            </w:r>
          </w:p>
        </w:tc>
        <w:tc>
          <w:tcPr>
            <w:tcW w:w="2015" w:type="dxa"/>
            <w:vAlign w:val="center"/>
          </w:tcPr>
          <w:p w:rsidR="00305105" w:rsidRPr="00B73E75" w:rsidRDefault="008D5F30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K_W03, </w:t>
            </w:r>
            <w:r w:rsidR="00C642EB">
              <w:rPr>
                <w:rFonts w:ascii="Times New Roman" w:hAnsi="Times New Roman" w:cs="Times New Roman"/>
                <w:sz w:val="20"/>
                <w:szCs w:val="20"/>
              </w:rPr>
              <w:t>NK_W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NK_K01</w:t>
            </w:r>
          </w:p>
        </w:tc>
      </w:tr>
      <w:tr w:rsidR="006F6C43" w:rsidRPr="00B73E75" w:rsidTr="005C0AFD">
        <w:tc>
          <w:tcPr>
            <w:tcW w:w="959" w:type="dxa"/>
            <w:vAlign w:val="center"/>
          </w:tcPr>
          <w:p w:rsidR="006F6C43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  <w:tc>
          <w:tcPr>
            <w:tcW w:w="7087" w:type="dxa"/>
          </w:tcPr>
          <w:p w:rsidR="006F6C43" w:rsidRPr="00B73E75" w:rsidRDefault="00A428D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trafi doskonalić i optymalizować procesy produkcyjne i logistyczne związane z łańcuchem chłodniczym</w:t>
            </w:r>
          </w:p>
        </w:tc>
        <w:tc>
          <w:tcPr>
            <w:tcW w:w="2015" w:type="dxa"/>
            <w:vAlign w:val="center"/>
          </w:tcPr>
          <w:p w:rsidR="006F6C43" w:rsidRPr="00B73E75" w:rsidRDefault="00C642EB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3</w:t>
            </w:r>
            <w:r w:rsidR="008D5F30">
              <w:rPr>
                <w:rFonts w:ascii="Times New Roman" w:hAnsi="Times New Roman" w:cs="Times New Roman"/>
                <w:sz w:val="20"/>
                <w:szCs w:val="20"/>
              </w:rPr>
              <w:t>, NK_K01</w:t>
            </w:r>
          </w:p>
        </w:tc>
      </w:tr>
    </w:tbl>
    <w:p w:rsidR="00311C4F" w:rsidRDefault="00311C4F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1D001D" w:rsidRDefault="001D001D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1D001D" w:rsidRDefault="001D001D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1D001D" w:rsidRDefault="001D001D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F7358" w:rsidRPr="00B73E75" w:rsidRDefault="009F7358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10063" w:type="dxa"/>
        <w:tblLayout w:type="fixed"/>
        <w:tblLook w:val="04A0" w:firstRow="1" w:lastRow="0" w:firstColumn="1" w:lastColumn="0" w:noHBand="0" w:noVBand="1"/>
      </w:tblPr>
      <w:tblGrid>
        <w:gridCol w:w="5778"/>
        <w:gridCol w:w="567"/>
        <w:gridCol w:w="567"/>
        <w:gridCol w:w="567"/>
        <w:gridCol w:w="567"/>
        <w:gridCol w:w="2017"/>
      </w:tblGrid>
      <w:tr w:rsidR="00E41568" w:rsidRPr="00B73E75" w:rsidTr="003E56A8">
        <w:tc>
          <w:tcPr>
            <w:tcW w:w="5778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9F7358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Treści programowe</w:t>
            </w:r>
          </w:p>
        </w:tc>
        <w:tc>
          <w:tcPr>
            <w:tcW w:w="2268" w:type="dxa"/>
            <w:gridSpan w:val="4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17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EKP</w:t>
            </w:r>
          </w:p>
        </w:tc>
      </w:tr>
      <w:tr w:rsidR="00E41568" w:rsidRPr="00B73E75" w:rsidTr="003E56A8">
        <w:tc>
          <w:tcPr>
            <w:tcW w:w="5778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2017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568" w:rsidRPr="00B73E75" w:rsidTr="007134CA">
        <w:tc>
          <w:tcPr>
            <w:tcW w:w="5778" w:type="dxa"/>
            <w:vAlign w:val="center"/>
          </w:tcPr>
          <w:p w:rsidR="00E41568" w:rsidRPr="00B73E75" w:rsidRDefault="00692E98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la przemysłu spożywczego w gospodarce kraju</w:t>
            </w:r>
          </w:p>
        </w:tc>
        <w:tc>
          <w:tcPr>
            <w:tcW w:w="567" w:type="dxa"/>
            <w:vAlign w:val="center"/>
          </w:tcPr>
          <w:p w:rsidR="00E41568" w:rsidRPr="00B73E75" w:rsidRDefault="00EB425B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E41568" w:rsidRPr="00B73E75" w:rsidRDefault="00E4156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E41568" w:rsidRPr="00B73E75" w:rsidRDefault="00E4156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E41568" w:rsidRPr="00B73E75" w:rsidRDefault="00E4156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vAlign w:val="center"/>
          </w:tcPr>
          <w:p w:rsidR="00E41568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</w:tr>
      <w:tr w:rsidR="00152853" w:rsidRPr="00B73E75" w:rsidTr="007134CA">
        <w:tc>
          <w:tcPr>
            <w:tcW w:w="5778" w:type="dxa"/>
            <w:vAlign w:val="center"/>
          </w:tcPr>
          <w:p w:rsidR="00152853" w:rsidRPr="00B73E75" w:rsidRDefault="00692E98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dstawy technologii chłodniczych stosowanych</w:t>
            </w:r>
            <w:r w:rsidR="00EB42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 przemyśle spożywczym</w:t>
            </w:r>
          </w:p>
        </w:tc>
        <w:tc>
          <w:tcPr>
            <w:tcW w:w="567" w:type="dxa"/>
            <w:vAlign w:val="center"/>
          </w:tcPr>
          <w:p w:rsidR="00152853" w:rsidRPr="00B73E75" w:rsidRDefault="00EB425B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152853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</w:tr>
      <w:tr w:rsidR="00152853" w:rsidRPr="00B73E75" w:rsidTr="007134CA">
        <w:tc>
          <w:tcPr>
            <w:tcW w:w="5778" w:type="dxa"/>
            <w:vAlign w:val="center"/>
          </w:tcPr>
          <w:p w:rsidR="00152853" w:rsidRPr="00B73E75" w:rsidRDefault="00692E98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chniki pomiaru warunków klimatycznych prowadzenia technologii chłodniczych w przemyśle spożywczym</w:t>
            </w:r>
          </w:p>
        </w:tc>
        <w:tc>
          <w:tcPr>
            <w:tcW w:w="567" w:type="dxa"/>
            <w:vAlign w:val="center"/>
          </w:tcPr>
          <w:p w:rsidR="00152853" w:rsidRPr="00B73E75" w:rsidRDefault="00EB425B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152853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</w:tr>
      <w:tr w:rsidR="00152853" w:rsidRPr="00B73E75" w:rsidTr="007134CA">
        <w:tc>
          <w:tcPr>
            <w:tcW w:w="5778" w:type="dxa"/>
            <w:vAlign w:val="center"/>
          </w:tcPr>
          <w:p w:rsidR="00152853" w:rsidRPr="00B73E75" w:rsidRDefault="00EB425B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rządzanie współczesnymi technologiami chłodniczymi stosowanymi w utrwalaniu produktów spożywczych</w:t>
            </w:r>
          </w:p>
        </w:tc>
        <w:tc>
          <w:tcPr>
            <w:tcW w:w="567" w:type="dxa"/>
            <w:vAlign w:val="center"/>
          </w:tcPr>
          <w:p w:rsidR="00152853" w:rsidRPr="00B73E75" w:rsidRDefault="002240F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152853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, EKP_04</w:t>
            </w:r>
          </w:p>
        </w:tc>
      </w:tr>
      <w:tr w:rsidR="004F47B4" w:rsidRPr="00B73E75" w:rsidTr="007134CA">
        <w:tc>
          <w:tcPr>
            <w:tcW w:w="5778" w:type="dxa"/>
            <w:vAlign w:val="center"/>
          </w:tcPr>
          <w:p w:rsidR="004F47B4" w:rsidRPr="00B73E75" w:rsidRDefault="00EB425B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rządzanie łańcuchem chłodniczym</w:t>
            </w:r>
          </w:p>
        </w:tc>
        <w:tc>
          <w:tcPr>
            <w:tcW w:w="567" w:type="dxa"/>
            <w:vAlign w:val="center"/>
          </w:tcPr>
          <w:p w:rsidR="004F47B4" w:rsidRPr="00B73E75" w:rsidRDefault="00EB425B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4F47B4" w:rsidRPr="00B73E75" w:rsidRDefault="004F47B4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4F47B4" w:rsidRPr="00B73E75" w:rsidRDefault="004F47B4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4F47B4" w:rsidRPr="00B73E75" w:rsidRDefault="004F47B4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4F47B4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</w:tr>
      <w:tr w:rsidR="00F114BB" w:rsidRPr="00B73E75" w:rsidTr="007134CA">
        <w:tc>
          <w:tcPr>
            <w:tcW w:w="5778" w:type="dxa"/>
            <w:shd w:val="clear" w:color="auto" w:fill="D9D9D9" w:themeFill="background1" w:themeFillShade="D9"/>
          </w:tcPr>
          <w:p w:rsidR="00F114BB" w:rsidRPr="00F114BB" w:rsidRDefault="00F114BB" w:rsidP="004F47B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14BB">
              <w:rPr>
                <w:rFonts w:ascii="Times New Roman" w:hAnsi="Times New Roman" w:cs="Times New Roman"/>
                <w:b/>
                <w:sz w:val="20"/>
                <w:szCs w:val="20"/>
              </w:rPr>
              <w:t>Łącznie godzin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F114BB" w:rsidRPr="007A0D66" w:rsidRDefault="003E56A8" w:rsidP="007134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3A6F9E" w:rsidRPr="00B73E75" w:rsidRDefault="003A6F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8"/>
        <w:gridCol w:w="584"/>
        <w:gridCol w:w="973"/>
        <w:gridCol w:w="973"/>
        <w:gridCol w:w="1217"/>
        <w:gridCol w:w="1428"/>
        <w:gridCol w:w="863"/>
        <w:gridCol w:w="1227"/>
        <w:gridCol w:w="1172"/>
        <w:gridCol w:w="606"/>
      </w:tblGrid>
      <w:tr w:rsidR="009F7358" w:rsidRPr="00B73E75" w:rsidTr="00193A4F">
        <w:tc>
          <w:tcPr>
            <w:tcW w:w="10056" w:type="dxa"/>
            <w:gridSpan w:val="10"/>
            <w:shd w:val="clear" w:color="auto" w:fill="D9D9D9" w:themeFill="background1" w:themeFillShade="D9"/>
            <w:vAlign w:val="center"/>
          </w:tcPr>
          <w:p w:rsidR="009F7358" w:rsidRPr="00B73E75" w:rsidRDefault="003616FC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ody weryfikacji </w:t>
            </w:r>
            <w:r w:rsidR="009F7358"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efekt</w:t>
            </w:r>
            <w:r w:rsidR="009F7358" w:rsidRPr="00CC4A9E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w uczenia się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la przedmiotu</w:t>
            </w:r>
          </w:p>
        </w:tc>
      </w:tr>
      <w:tr w:rsidR="00CC4A9E" w:rsidRPr="00B73E75" w:rsidTr="009F7358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 EKP</w:t>
            </w:r>
          </w:p>
        </w:tc>
        <w:tc>
          <w:tcPr>
            <w:tcW w:w="59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est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ustny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pisemny</w:t>
            </w:r>
          </w:p>
        </w:tc>
        <w:tc>
          <w:tcPr>
            <w:tcW w:w="121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Kolokwium</w:t>
            </w: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prawozdani</w:t>
            </w:r>
            <w:r w:rsidR="00CC4A9E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</w:p>
        </w:tc>
        <w:tc>
          <w:tcPr>
            <w:tcW w:w="890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ojekt</w:t>
            </w:r>
          </w:p>
        </w:tc>
        <w:tc>
          <w:tcPr>
            <w:tcW w:w="122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ezentacja</w:t>
            </w:r>
          </w:p>
        </w:tc>
        <w:tc>
          <w:tcPr>
            <w:tcW w:w="1172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Zaliczenie praktyczne</w:t>
            </w:r>
          </w:p>
        </w:tc>
        <w:tc>
          <w:tcPr>
            <w:tcW w:w="606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Inne</w:t>
            </w:r>
          </w:p>
        </w:tc>
      </w:tr>
      <w:tr w:rsidR="00CC4A9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B73E75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</w:t>
            </w:r>
            <w:r w:rsidR="0064043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99" w:type="dxa"/>
            <w:vAlign w:val="center"/>
          </w:tcPr>
          <w:p w:rsidR="00B73E75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07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ED207E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  <w:tc>
          <w:tcPr>
            <w:tcW w:w="599" w:type="dxa"/>
            <w:vAlign w:val="center"/>
          </w:tcPr>
          <w:p w:rsidR="00ED207E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07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ED207E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</w:t>
            </w:r>
          </w:p>
        </w:tc>
        <w:tc>
          <w:tcPr>
            <w:tcW w:w="599" w:type="dxa"/>
            <w:vAlign w:val="center"/>
          </w:tcPr>
          <w:p w:rsidR="00ED207E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07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ED207E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4</w:t>
            </w:r>
          </w:p>
        </w:tc>
        <w:tc>
          <w:tcPr>
            <w:tcW w:w="599" w:type="dxa"/>
            <w:vAlign w:val="center"/>
          </w:tcPr>
          <w:p w:rsidR="00ED207E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B73E75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  <w:tc>
          <w:tcPr>
            <w:tcW w:w="599" w:type="dxa"/>
            <w:vAlign w:val="center"/>
          </w:tcPr>
          <w:p w:rsidR="00B73E75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73E75" w:rsidRDefault="00B73E7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Pr="00B73E75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E41568" w:rsidRPr="008D62DB" w:rsidTr="00193A4F">
        <w:tc>
          <w:tcPr>
            <w:tcW w:w="10061" w:type="dxa"/>
            <w:shd w:val="clear" w:color="auto" w:fill="D9D9D9" w:themeFill="background1" w:themeFillShade="D9"/>
          </w:tcPr>
          <w:p w:rsidR="00E41568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Kryteria zaliczenia przedmiotu</w:t>
            </w:r>
          </w:p>
        </w:tc>
      </w:tr>
      <w:tr w:rsidR="00E41568" w:rsidTr="005A5F89">
        <w:tc>
          <w:tcPr>
            <w:tcW w:w="10061" w:type="dxa"/>
            <w:vAlign w:val="center"/>
          </w:tcPr>
          <w:p w:rsidR="00E41568" w:rsidRDefault="005A5F89" w:rsidP="005A5F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pisemny: uzyskanie co najmniej 60% punktów możliwych do zdobycia.</w:t>
            </w:r>
          </w:p>
        </w:tc>
      </w:tr>
    </w:tbl>
    <w:p w:rsidR="008D62DB" w:rsidRDefault="008D62DB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062"/>
        <w:gridCol w:w="992"/>
        <w:gridCol w:w="992"/>
        <w:gridCol w:w="15"/>
        <w:gridCol w:w="978"/>
        <w:gridCol w:w="1022"/>
      </w:tblGrid>
      <w:tr w:rsidR="003616FC" w:rsidRPr="00CC4A9E" w:rsidTr="00193A4F">
        <w:tc>
          <w:tcPr>
            <w:tcW w:w="10061" w:type="dxa"/>
            <w:gridSpan w:val="6"/>
            <w:shd w:val="clear" w:color="auto" w:fill="D9D9D9" w:themeFill="background1" w:themeFillShade="D9"/>
            <w:vAlign w:val="center"/>
          </w:tcPr>
          <w:p w:rsidR="003616FC" w:rsidRPr="00CC4A9E" w:rsidRDefault="003616FC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278">
              <w:rPr>
                <w:rFonts w:ascii="Times New Roman" w:hAnsi="Times New Roman" w:cs="Times New Roman"/>
                <w:b/>
                <w:sz w:val="20"/>
                <w:szCs w:val="20"/>
              </w:rPr>
              <w:t>Nakład pracy studenta</w:t>
            </w:r>
          </w:p>
        </w:tc>
      </w:tr>
      <w:tr w:rsidR="00CC4A9E" w:rsidRPr="00CC4A9E" w:rsidTr="009F7358">
        <w:tc>
          <w:tcPr>
            <w:tcW w:w="6062" w:type="dxa"/>
            <w:vMerge w:val="restart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Forma aktywności</w:t>
            </w:r>
          </w:p>
        </w:tc>
        <w:tc>
          <w:tcPr>
            <w:tcW w:w="3999" w:type="dxa"/>
            <w:gridSpan w:val="5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Szacunkowa liczba godzin przeznaczona na zrealizowanie aktywności</w:t>
            </w:r>
          </w:p>
        </w:tc>
      </w:tr>
      <w:tr w:rsidR="00CC4A9E" w:rsidRPr="00CC4A9E" w:rsidTr="009F7358">
        <w:tc>
          <w:tcPr>
            <w:tcW w:w="6062" w:type="dxa"/>
            <w:vMerge/>
            <w:shd w:val="clear" w:color="auto" w:fill="D9D9D9" w:themeFill="background1" w:themeFillShade="D9"/>
          </w:tcPr>
          <w:p w:rsidR="00CC4A9E" w:rsidRPr="00CC4A9E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993" w:type="dxa"/>
            <w:gridSpan w:val="2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dziny kontaktowe</w:t>
            </w:r>
          </w:p>
        </w:tc>
        <w:tc>
          <w:tcPr>
            <w:tcW w:w="992" w:type="dxa"/>
            <w:vAlign w:val="center"/>
          </w:tcPr>
          <w:p w:rsidR="00CC4A9E" w:rsidRDefault="005A5F89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ytanie literatury</w:t>
            </w:r>
          </w:p>
        </w:tc>
        <w:tc>
          <w:tcPr>
            <w:tcW w:w="992" w:type="dxa"/>
            <w:vAlign w:val="center"/>
          </w:tcPr>
          <w:p w:rsidR="00CC4A9E" w:rsidRDefault="0042176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ć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6965">
              <w:rPr>
                <w:rFonts w:ascii="Times New Roman" w:hAnsi="Times New Roman" w:cs="Times New Roman"/>
                <w:sz w:val="20"/>
                <w:szCs w:val="20"/>
              </w:rPr>
              <w:t xml:space="preserve">ćwiczeniowych, 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laboratoryjnych, projektowych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egzaminu, zaliczenia</w:t>
            </w:r>
          </w:p>
        </w:tc>
        <w:tc>
          <w:tcPr>
            <w:tcW w:w="992" w:type="dxa"/>
            <w:vAlign w:val="center"/>
          </w:tcPr>
          <w:p w:rsidR="00CC4A9E" w:rsidRDefault="001D001D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pracowanie dokumentacji projektu/sprawozdania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Pr="00B73E75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czestnictwo w zaliczeniach i egzaminach</w:t>
            </w:r>
          </w:p>
        </w:tc>
        <w:tc>
          <w:tcPr>
            <w:tcW w:w="992" w:type="dxa"/>
            <w:vAlign w:val="center"/>
          </w:tcPr>
          <w:p w:rsidR="00CC4A9E" w:rsidRDefault="00956D45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Pr="00B73E75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w konsultacjach </w:t>
            </w:r>
          </w:p>
        </w:tc>
        <w:tc>
          <w:tcPr>
            <w:tcW w:w="992" w:type="dxa"/>
            <w:vAlign w:val="center"/>
          </w:tcPr>
          <w:p w:rsidR="00CC4A9E" w:rsidRDefault="0042176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F379F2" w:rsidTr="007A5B94">
        <w:tc>
          <w:tcPr>
            <w:tcW w:w="6062" w:type="dxa"/>
          </w:tcPr>
          <w:p w:rsidR="00CC4A9E" w:rsidRPr="00F379F2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79F2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ą</w:t>
            </w:r>
            <w:r w:rsidRPr="00F379F2">
              <w:rPr>
                <w:rFonts w:ascii="Times New Roman" w:hAnsi="Times New Roman" w:cs="Times New Roman"/>
                <w:b/>
                <w:sz w:val="20"/>
                <w:szCs w:val="20"/>
              </w:rPr>
              <w:t>cznie godzin</w:t>
            </w:r>
          </w:p>
        </w:tc>
        <w:tc>
          <w:tcPr>
            <w:tcW w:w="992" w:type="dxa"/>
            <w:vAlign w:val="center"/>
          </w:tcPr>
          <w:p w:rsidR="00CC4A9E" w:rsidRPr="00F379F2" w:rsidRDefault="00956D4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  <w:tc>
          <w:tcPr>
            <w:tcW w:w="992" w:type="dxa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C54E4" w:rsidRPr="00F379F2" w:rsidTr="00193A4F">
        <w:tc>
          <w:tcPr>
            <w:tcW w:w="6062" w:type="dxa"/>
          </w:tcPr>
          <w:p w:rsidR="00AC54E4" w:rsidRPr="008D62DB" w:rsidRDefault="00AC54E4" w:rsidP="00AC54E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maryczna liczba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odzin 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dla przedmiotu</w:t>
            </w:r>
          </w:p>
        </w:tc>
        <w:tc>
          <w:tcPr>
            <w:tcW w:w="3999" w:type="dxa"/>
            <w:gridSpan w:val="5"/>
            <w:vAlign w:val="center"/>
          </w:tcPr>
          <w:p w:rsidR="00AC54E4" w:rsidRPr="00F379F2" w:rsidRDefault="00956D4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</w:tr>
      <w:tr w:rsidR="008D62DB" w:rsidTr="007A5B94">
        <w:tc>
          <w:tcPr>
            <w:tcW w:w="6062" w:type="dxa"/>
          </w:tcPr>
          <w:p w:rsidR="008D62DB" w:rsidRPr="008D62DB" w:rsidRDefault="008D62DB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Sumaryczna liczba punkt</w:t>
            </w:r>
            <w:r w:rsidRPr="008D62DB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w ECTS dla przedmiotu</w:t>
            </w:r>
          </w:p>
        </w:tc>
        <w:tc>
          <w:tcPr>
            <w:tcW w:w="3999" w:type="dxa"/>
            <w:gridSpan w:val="5"/>
            <w:vAlign w:val="center"/>
          </w:tcPr>
          <w:p w:rsidR="008D62DB" w:rsidRPr="00B204A5" w:rsidRDefault="00956D4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</w:tr>
      <w:tr w:rsidR="00AC54E4" w:rsidTr="00AC54E4">
        <w:tc>
          <w:tcPr>
            <w:tcW w:w="6062" w:type="dxa"/>
            <w:shd w:val="clear" w:color="auto" w:fill="D9D9D9" w:themeFill="background1" w:themeFillShade="D9"/>
          </w:tcPr>
          <w:p w:rsidR="00AC54E4" w:rsidRPr="008D62DB" w:rsidRDefault="00AC54E4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99" w:type="dxa"/>
            <w:gridSpan w:val="3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00" w:type="dxa"/>
            <w:gridSpan w:val="2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</w:tr>
      <w:tr w:rsidR="00AC54E4" w:rsidTr="00193A4F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zw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zane z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mi praktycznymi</w:t>
            </w:r>
          </w:p>
        </w:tc>
        <w:tc>
          <w:tcPr>
            <w:tcW w:w="1999" w:type="dxa"/>
            <w:gridSpan w:val="3"/>
            <w:vAlign w:val="center"/>
          </w:tcPr>
          <w:p w:rsidR="00AC54E4" w:rsidRDefault="00AC54E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0" w:type="dxa"/>
            <w:gridSpan w:val="2"/>
            <w:vAlign w:val="center"/>
          </w:tcPr>
          <w:p w:rsidR="00AC54E4" w:rsidRDefault="00AC54E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54E4" w:rsidTr="00193A4F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na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ch wymag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ych bezpo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ś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redniego 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 nauczycieli akademickich</w:t>
            </w:r>
          </w:p>
        </w:tc>
        <w:tc>
          <w:tcPr>
            <w:tcW w:w="1999" w:type="dxa"/>
            <w:gridSpan w:val="3"/>
            <w:vAlign w:val="center"/>
          </w:tcPr>
          <w:p w:rsidR="00AC54E4" w:rsidRDefault="0042176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bookmarkStart w:id="0" w:name="_GoBack"/>
            <w:bookmarkEnd w:id="0"/>
          </w:p>
        </w:tc>
        <w:tc>
          <w:tcPr>
            <w:tcW w:w="2000" w:type="dxa"/>
            <w:gridSpan w:val="2"/>
            <w:vAlign w:val="center"/>
          </w:tcPr>
          <w:p w:rsidR="00AC54E4" w:rsidRDefault="00956D45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:rsidR="00CC4A9E" w:rsidRDefault="00CC4A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3616FC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podstawowa</w:t>
            </w:r>
          </w:p>
        </w:tc>
      </w:tr>
      <w:tr w:rsidR="00E41568" w:rsidTr="00193A4F">
        <w:tc>
          <w:tcPr>
            <w:tcW w:w="10061" w:type="dxa"/>
          </w:tcPr>
          <w:p w:rsidR="00956D45" w:rsidRPr="00004B64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Chorowski</w:t>
            </w:r>
            <w:proofErr w:type="spellEnd"/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M., 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Kriogenika - podstawy i zastosowania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 Wyd. I.P.P.U. MASTA, Gdańsk 2007</w:t>
            </w:r>
          </w:p>
          <w:p w:rsidR="00956D45" w:rsidRPr="00500765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Gruda Z., Postolski J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Zamrażanie żywności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NT, Warszawa 1999</w:t>
            </w:r>
          </w:p>
          <w:p w:rsidR="00956D45" w:rsidRPr="00500765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Jarczyk A., </w:t>
            </w:r>
            <w:proofErr w:type="spellStart"/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Be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rd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owski</w:t>
            </w:r>
            <w:proofErr w:type="spellEnd"/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J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Przetwórstwo owoców i warzyw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SiP, Warszawa 1997</w:t>
            </w:r>
          </w:p>
          <w:p w:rsidR="00956D45" w:rsidRPr="00500765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Michałowski S.(red.)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Technologia chłodnictwa żywności.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Składniki pokarmowe i kontrola ich przemian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ydawnictwo Politechniki Łódzkiej, Łódź 1995</w:t>
            </w:r>
          </w:p>
          <w:p w:rsidR="00475AF0" w:rsidRDefault="00956D45" w:rsidP="00956D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Rubik M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Chłodnictwo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PWN, Warszawa 1979</w:t>
            </w:r>
          </w:p>
        </w:tc>
      </w:tr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uzupełniająca</w:t>
            </w:r>
          </w:p>
        </w:tc>
      </w:tr>
      <w:tr w:rsidR="00E41568" w:rsidTr="00193A4F">
        <w:tc>
          <w:tcPr>
            <w:tcW w:w="10061" w:type="dxa"/>
          </w:tcPr>
          <w:p w:rsidR="00EB5AF7" w:rsidRPr="00374A14" w:rsidRDefault="00EB5AF7" w:rsidP="00EB5AF7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FF0000"/>
                <w:sz w:val="20"/>
                <w:szCs w:val="20"/>
              </w:rPr>
            </w:pP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Gazda W., 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Techniki kriogenicznego chłodzenia i zamrażania, 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Przemysł Spożywczy, 2010, 9, 26-30</w:t>
            </w:r>
          </w:p>
          <w:p w:rsidR="00EB5AF7" w:rsidRPr="007A51DA" w:rsidRDefault="00EB5AF7" w:rsidP="00EB5A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olus S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Kombinowana fluidyzacyjno-kriogeniczna metoda zamrażania FF/LN</w:t>
            </w:r>
            <w:r w:rsidRPr="007A51DA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Technika Chłodnicza i Klimatyzacyjna, 2020, 10-12, 197-203 </w:t>
            </w:r>
          </w:p>
          <w:p w:rsidR="00EB5AF7" w:rsidRPr="008A524F" w:rsidRDefault="00EB5AF7" w:rsidP="00EB5A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rabowska B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Technologie chłodzenia i mrożenia kriogenicznego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Chłodnictwo i Klimatyzacja, 2015, 3, 85-91</w:t>
            </w:r>
          </w:p>
          <w:p w:rsidR="00EB5AF7" w:rsidRDefault="00EB5AF7" w:rsidP="00EB5A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kryplonek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Zimna plazma, jako niekonwencjonalna metoda utrwalania żywności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Inżynieria przetwórstwa spożywczego, 2016, 4(20), 28-33</w:t>
            </w:r>
          </w:p>
          <w:p w:rsidR="00E41568" w:rsidRDefault="00EB5AF7" w:rsidP="00EB5A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iktor A., Śledź M., Nowacka M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itrowa-Rajcher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Możliwość zastosowania niskotemperaturowej plazmy w technologii żywności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ŻYWNOŚĆ. Nauka. Technologia. Jakość, 2013, 5(90), 5-14</w:t>
            </w:r>
          </w:p>
        </w:tc>
      </w:tr>
    </w:tbl>
    <w:p w:rsidR="008D62DB" w:rsidRPr="00B73E75" w:rsidRDefault="008D62DB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475AF0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72"/>
        <w:gridCol w:w="3939"/>
      </w:tblGrid>
      <w:tr w:rsidR="00E71601" w:rsidRPr="008D62DB" w:rsidTr="00193A4F">
        <w:tc>
          <w:tcPr>
            <w:tcW w:w="10061" w:type="dxa"/>
            <w:gridSpan w:val="2"/>
            <w:shd w:val="clear" w:color="auto" w:fill="D9D9D9" w:themeFill="background1" w:themeFillShade="D9"/>
          </w:tcPr>
          <w:p w:rsidR="00E71601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oba odpowiedzialna za przedmiot</w:t>
            </w:r>
          </w:p>
        </w:tc>
      </w:tr>
      <w:tr w:rsidR="008D62DB" w:rsidTr="00482229">
        <w:tc>
          <w:tcPr>
            <w:tcW w:w="6062" w:type="dxa"/>
          </w:tcPr>
          <w:p w:rsidR="008D62DB" w:rsidRDefault="00956D45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 inż. Tomasz Pukszta</w:t>
            </w:r>
          </w:p>
        </w:tc>
        <w:tc>
          <w:tcPr>
            <w:tcW w:w="3999" w:type="dxa"/>
          </w:tcPr>
          <w:p w:rsidR="008D62DB" w:rsidRDefault="00ED27A9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ZJ</w:t>
            </w:r>
          </w:p>
        </w:tc>
      </w:tr>
      <w:tr w:rsidR="008D62DB" w:rsidRPr="00E71601" w:rsidTr="00E71601">
        <w:tc>
          <w:tcPr>
            <w:tcW w:w="10061" w:type="dxa"/>
            <w:gridSpan w:val="2"/>
            <w:shd w:val="clear" w:color="auto" w:fill="D9D9D9" w:themeFill="background1" w:themeFillShade="D9"/>
          </w:tcPr>
          <w:p w:rsidR="008D62DB" w:rsidRPr="008D62DB" w:rsidRDefault="008D62DB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Pozostałe osoby prowadzące przedmiot</w:t>
            </w:r>
          </w:p>
        </w:tc>
      </w:tr>
      <w:tr w:rsidR="008D62DB" w:rsidTr="00482229">
        <w:tc>
          <w:tcPr>
            <w:tcW w:w="6062" w:type="dxa"/>
          </w:tcPr>
          <w:p w:rsidR="008D62DB" w:rsidRDefault="008D62D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99" w:type="dxa"/>
          </w:tcPr>
          <w:p w:rsidR="008D62DB" w:rsidRDefault="008D62D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B913D6" w:rsidRPr="00B73E75" w:rsidSect="00B95CA8">
      <w:pgSz w:w="11906" w:h="16838"/>
      <w:pgMar w:top="851" w:right="567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eeSerif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MTExMja0MDIzN7ZQ0lEKTi0uzszPAykwrgUAO8p4/SwAAAA="/>
  </w:docVars>
  <w:rsids>
    <w:rsidRoot w:val="00B913D6"/>
    <w:rsid w:val="00006009"/>
    <w:rsid w:val="00041621"/>
    <w:rsid w:val="000630E9"/>
    <w:rsid w:val="00082D00"/>
    <w:rsid w:val="000A2A25"/>
    <w:rsid w:val="000A4CC2"/>
    <w:rsid w:val="000B20E5"/>
    <w:rsid w:val="00105BFD"/>
    <w:rsid w:val="001251EC"/>
    <w:rsid w:val="00152853"/>
    <w:rsid w:val="001602E7"/>
    <w:rsid w:val="001671B0"/>
    <w:rsid w:val="00177487"/>
    <w:rsid w:val="00193A4F"/>
    <w:rsid w:val="00197FEB"/>
    <w:rsid w:val="001A05F0"/>
    <w:rsid w:val="001A1E43"/>
    <w:rsid w:val="001D001D"/>
    <w:rsid w:val="001E5FE3"/>
    <w:rsid w:val="00210A14"/>
    <w:rsid w:val="002240F8"/>
    <w:rsid w:val="00231DE0"/>
    <w:rsid w:val="00250A61"/>
    <w:rsid w:val="00264119"/>
    <w:rsid w:val="00267183"/>
    <w:rsid w:val="00296265"/>
    <w:rsid w:val="002B3920"/>
    <w:rsid w:val="002D26E6"/>
    <w:rsid w:val="002E722C"/>
    <w:rsid w:val="002F33B0"/>
    <w:rsid w:val="00305105"/>
    <w:rsid w:val="00311C4F"/>
    <w:rsid w:val="00315479"/>
    <w:rsid w:val="003616FC"/>
    <w:rsid w:val="00367CCE"/>
    <w:rsid w:val="003A6F9E"/>
    <w:rsid w:val="003C7137"/>
    <w:rsid w:val="003E56A8"/>
    <w:rsid w:val="00404FAF"/>
    <w:rsid w:val="00412278"/>
    <w:rsid w:val="00421764"/>
    <w:rsid w:val="0046763D"/>
    <w:rsid w:val="00475AF0"/>
    <w:rsid w:val="00476965"/>
    <w:rsid w:val="00477A2B"/>
    <w:rsid w:val="00482229"/>
    <w:rsid w:val="00494002"/>
    <w:rsid w:val="004B1FB2"/>
    <w:rsid w:val="004F47B4"/>
    <w:rsid w:val="00515BC2"/>
    <w:rsid w:val="00550A4F"/>
    <w:rsid w:val="0058657A"/>
    <w:rsid w:val="005A5F89"/>
    <w:rsid w:val="005A766B"/>
    <w:rsid w:val="005C0AFD"/>
    <w:rsid w:val="00602719"/>
    <w:rsid w:val="00620D57"/>
    <w:rsid w:val="00624A5D"/>
    <w:rsid w:val="0064043D"/>
    <w:rsid w:val="00643104"/>
    <w:rsid w:val="00651F07"/>
    <w:rsid w:val="00670D90"/>
    <w:rsid w:val="00686652"/>
    <w:rsid w:val="00692E98"/>
    <w:rsid w:val="006C49E5"/>
    <w:rsid w:val="006F6C43"/>
    <w:rsid w:val="007134CA"/>
    <w:rsid w:val="0079419B"/>
    <w:rsid w:val="007A0D66"/>
    <w:rsid w:val="007A5B94"/>
    <w:rsid w:val="007A74A3"/>
    <w:rsid w:val="007C4D00"/>
    <w:rsid w:val="007D6EBA"/>
    <w:rsid w:val="00825749"/>
    <w:rsid w:val="0087382D"/>
    <w:rsid w:val="008D5F30"/>
    <w:rsid w:val="008D62DB"/>
    <w:rsid w:val="00934797"/>
    <w:rsid w:val="00942FEF"/>
    <w:rsid w:val="00956D45"/>
    <w:rsid w:val="009848BC"/>
    <w:rsid w:val="00986569"/>
    <w:rsid w:val="00995C13"/>
    <w:rsid w:val="009F7358"/>
    <w:rsid w:val="00A15F99"/>
    <w:rsid w:val="00A428D1"/>
    <w:rsid w:val="00A727FE"/>
    <w:rsid w:val="00AB075F"/>
    <w:rsid w:val="00AB4E74"/>
    <w:rsid w:val="00AC54E4"/>
    <w:rsid w:val="00B204A5"/>
    <w:rsid w:val="00B55209"/>
    <w:rsid w:val="00B73E75"/>
    <w:rsid w:val="00B8606B"/>
    <w:rsid w:val="00B913D6"/>
    <w:rsid w:val="00B95CA8"/>
    <w:rsid w:val="00BE53F6"/>
    <w:rsid w:val="00BE6E5D"/>
    <w:rsid w:val="00C11EFA"/>
    <w:rsid w:val="00C62AA0"/>
    <w:rsid w:val="00C642EB"/>
    <w:rsid w:val="00C83542"/>
    <w:rsid w:val="00C97E91"/>
    <w:rsid w:val="00CA27ED"/>
    <w:rsid w:val="00CC4A9E"/>
    <w:rsid w:val="00CF0B22"/>
    <w:rsid w:val="00CF45EF"/>
    <w:rsid w:val="00D176CF"/>
    <w:rsid w:val="00D21955"/>
    <w:rsid w:val="00D237FA"/>
    <w:rsid w:val="00D871B3"/>
    <w:rsid w:val="00DC23D9"/>
    <w:rsid w:val="00E135CF"/>
    <w:rsid w:val="00E3753F"/>
    <w:rsid w:val="00E41568"/>
    <w:rsid w:val="00E61BE4"/>
    <w:rsid w:val="00E71601"/>
    <w:rsid w:val="00E919B1"/>
    <w:rsid w:val="00EA2721"/>
    <w:rsid w:val="00EB425B"/>
    <w:rsid w:val="00EB5AF7"/>
    <w:rsid w:val="00ED207E"/>
    <w:rsid w:val="00ED27A9"/>
    <w:rsid w:val="00F0402C"/>
    <w:rsid w:val="00F114BB"/>
    <w:rsid w:val="00F379F2"/>
    <w:rsid w:val="00F77452"/>
    <w:rsid w:val="00FA07ED"/>
    <w:rsid w:val="00FB1DCC"/>
    <w:rsid w:val="00FD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982F2893-05C4-4B73-BA10-E6298F19F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61BE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A7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F0B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0B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9</Words>
  <Characters>3951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SI, WPiT, AM Gdynia</Company>
  <LinksUpToDate>false</LinksUpToDate>
  <CharactersWithSpaces>4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usz Barbucha</dc:creator>
  <cp:keywords/>
  <dc:description/>
  <cp:lastModifiedBy>1</cp:lastModifiedBy>
  <cp:revision>3</cp:revision>
  <dcterms:created xsi:type="dcterms:W3CDTF">2023-12-05T13:37:00Z</dcterms:created>
  <dcterms:modified xsi:type="dcterms:W3CDTF">2023-12-05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b973029741a292204bb9566619ed84674560e020df935db0f5a86e95c4d683</vt:lpwstr>
  </property>
</Properties>
</file>